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C42AD" w14:textId="07A6A59E" w:rsidR="00CB2D6B" w:rsidRPr="00DE523E" w:rsidRDefault="00DE523E" w:rsidP="00CB2D6B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proofErr w:type="spellStart"/>
      <w:r w:rsidRPr="00DE523E">
        <w:rPr>
          <w:b/>
          <w:bCs/>
          <w:i w:val="0"/>
          <w:iCs w:val="0"/>
          <w:color w:val="auto"/>
          <w:sz w:val="22"/>
          <w:szCs w:val="22"/>
        </w:rPr>
        <w:t>Ketentuan</w:t>
      </w:r>
      <w:proofErr w:type="spellEnd"/>
      <w:r w:rsidRPr="00DE523E">
        <w:rPr>
          <w:b/>
          <w:bCs/>
          <w:i w:val="0"/>
          <w:iCs w:val="0"/>
          <w:color w:val="auto"/>
          <w:sz w:val="22"/>
          <w:szCs w:val="22"/>
        </w:rPr>
        <w:t>;</w:t>
      </w:r>
    </w:p>
    <w:p w14:paraId="1A796F09" w14:textId="695D4428" w:rsidR="00DE523E" w:rsidRDefault="00DE523E" w:rsidP="00DE523E">
      <w:proofErr w:type="spellStart"/>
      <w:r>
        <w:t>Simpanlah</w:t>
      </w:r>
      <w:proofErr w:type="spellEnd"/>
      <w:r>
        <w:t xml:space="preserve"> file 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format; </w:t>
      </w:r>
      <w:proofErr w:type="spellStart"/>
      <w:r w:rsidRPr="00DE523E">
        <w:rPr>
          <w:b/>
          <w:bCs/>
        </w:rPr>
        <w:t>Kelas_Nama</w:t>
      </w:r>
      <w:proofErr w:type="spellEnd"/>
      <w:r w:rsidRPr="00DE523E">
        <w:rPr>
          <w:b/>
          <w:bCs/>
        </w:rPr>
        <w:t xml:space="preserve"> </w:t>
      </w:r>
      <w:proofErr w:type="spellStart"/>
      <w:r w:rsidRPr="00DE523E">
        <w:rPr>
          <w:b/>
          <w:bCs/>
        </w:rPr>
        <w:t>Lengkap</w:t>
      </w:r>
      <w:proofErr w:type="spellEnd"/>
    </w:p>
    <w:p w14:paraId="7F8A2F4D" w14:textId="3960D596" w:rsidR="00DE523E" w:rsidRDefault="00DE523E" w:rsidP="00DE523E">
      <w:pPr>
        <w:rPr>
          <w:b/>
          <w:bCs/>
        </w:rPr>
      </w:pPr>
      <w:proofErr w:type="spellStart"/>
      <w:r>
        <w:t>Contoh</w:t>
      </w:r>
      <w:proofErr w:type="spellEnd"/>
      <w:r>
        <w:t xml:space="preserve">; </w:t>
      </w:r>
      <w:r w:rsidRPr="00DE523E">
        <w:rPr>
          <w:b/>
          <w:bCs/>
        </w:rPr>
        <w:t xml:space="preserve">TI </w:t>
      </w:r>
      <w:r w:rsidR="005C1941">
        <w:rPr>
          <w:b/>
          <w:bCs/>
        </w:rPr>
        <w:t>3C</w:t>
      </w:r>
      <w:r w:rsidRPr="00DE523E">
        <w:rPr>
          <w:b/>
          <w:bCs/>
        </w:rPr>
        <w:t>_</w:t>
      </w:r>
      <w:r w:rsidR="00F11CEB">
        <w:rPr>
          <w:b/>
          <w:bCs/>
        </w:rPr>
        <w:t>Rifki Fakhrudin</w:t>
      </w:r>
    </w:p>
    <w:p w14:paraId="6F78E06D" w14:textId="4AE6968E" w:rsidR="00DE523E" w:rsidRPr="00DE523E" w:rsidRDefault="00DE523E" w:rsidP="00DE523E">
      <w:pPr>
        <w:rPr>
          <w:b/>
          <w:bCs/>
          <w:color w:val="FF0000"/>
        </w:rPr>
      </w:pPr>
      <w:r w:rsidRPr="00DE523E">
        <w:rPr>
          <w:b/>
          <w:bCs/>
          <w:color w:val="FF0000"/>
        </w:rPr>
        <w:t xml:space="preserve">Upload tugas </w:t>
      </w:r>
      <w:proofErr w:type="spellStart"/>
      <w:r w:rsidRPr="00DE523E">
        <w:rPr>
          <w:b/>
          <w:bCs/>
          <w:color w:val="FF0000"/>
        </w:rPr>
        <w:t>jobsheet</w:t>
      </w:r>
      <w:proofErr w:type="spellEnd"/>
      <w:r w:rsidRPr="00DE523E">
        <w:rPr>
          <w:b/>
          <w:bCs/>
          <w:color w:val="FF0000"/>
        </w:rPr>
        <w:t xml:space="preserve"> ini </w:t>
      </w:r>
      <w:proofErr w:type="spellStart"/>
      <w:r w:rsidRPr="00DE523E">
        <w:rPr>
          <w:b/>
          <w:bCs/>
          <w:color w:val="FF0000"/>
        </w:rPr>
        <w:t>dengan</w:t>
      </w:r>
      <w:proofErr w:type="spellEnd"/>
      <w:r w:rsidRPr="00DE523E">
        <w:rPr>
          <w:b/>
          <w:bCs/>
          <w:color w:val="FF0000"/>
        </w:rPr>
        <w:t xml:space="preserve"> batas </w:t>
      </w:r>
      <w:proofErr w:type="spellStart"/>
      <w:r w:rsidRPr="00DE523E">
        <w:rPr>
          <w:b/>
          <w:bCs/>
          <w:color w:val="FF0000"/>
        </w:rPr>
        <w:t>maksimum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sesuai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jadwal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perkuliahan</w:t>
      </w:r>
      <w:proofErr w:type="spellEnd"/>
      <w:r w:rsidRPr="00DE523E">
        <w:rPr>
          <w:b/>
          <w:bCs/>
          <w:color w:val="FF0000"/>
        </w:rPr>
        <w:t xml:space="preserve"> masing </w:t>
      </w:r>
      <w:proofErr w:type="spellStart"/>
      <w:r w:rsidRPr="00DE523E">
        <w:rPr>
          <w:b/>
          <w:bCs/>
          <w:color w:val="FF0000"/>
        </w:rPr>
        <w:t>masing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kelas</w:t>
      </w:r>
      <w:proofErr w:type="spellEnd"/>
    </w:p>
    <w:p w14:paraId="236141DF" w14:textId="6F60A39C" w:rsidR="00DE523E" w:rsidRPr="00DE523E" w:rsidRDefault="00DE523E" w:rsidP="00DE523E">
      <w:r>
        <w:t xml:space="preserve">Upload file tugas </w:t>
      </w:r>
      <w:proofErr w:type="spellStart"/>
      <w:r>
        <w:t>jobsheet</w:t>
      </w:r>
      <w:proofErr w:type="spellEnd"/>
      <w:r>
        <w:t xml:space="preserve"> di website </w:t>
      </w:r>
      <w:proofErr w:type="spellStart"/>
      <w:proofErr w:type="gramStart"/>
      <w:r w:rsidRPr="00DE523E">
        <w:rPr>
          <w:b/>
          <w:bCs/>
        </w:rPr>
        <w:t>lms.polinema</w:t>
      </w:r>
      <w:proofErr w:type="spellEnd"/>
      <w:proofErr w:type="gram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5D4279A2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Rifki Fakhrudin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DA47535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241720218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0362BDF4" w:rsidR="00CB2D6B" w:rsidRPr="00DE523E" w:rsidRDefault="005C1941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C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ini;</w:t>
      </w:r>
    </w:p>
    <w:p w14:paraId="69894A57" w14:textId="1C5E9F75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2B2957">
        <w:rPr>
          <w:b/>
          <w:bCs/>
          <w:sz w:val="24"/>
          <w:szCs w:val="24"/>
        </w:rPr>
        <w:t>2</w:t>
      </w:r>
    </w:p>
    <w:tbl>
      <w:tblPr>
        <w:tblStyle w:val="TableGrid"/>
        <w:tblW w:w="10212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EA39C1">
        <w:trPr>
          <w:jc w:val="center"/>
        </w:trPr>
        <w:tc>
          <w:tcPr>
            <w:tcW w:w="636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576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B2D6B" w:rsidRPr="00CB2D6B" w14:paraId="314AC0A0" w14:textId="77777777" w:rsidTr="00EA39C1">
        <w:trPr>
          <w:jc w:val="center"/>
        </w:trPr>
        <w:tc>
          <w:tcPr>
            <w:tcW w:w="636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576" w:type="dxa"/>
          </w:tcPr>
          <w:p w14:paraId="2085FABE" w14:textId="77777777" w:rsidR="00DA09AD" w:rsidRDefault="00EB5E15" w:rsidP="00651EF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</w:t>
            </w:r>
          </w:p>
          <w:p w14:paraId="5FD60A01" w14:textId="56045481" w:rsidR="0070196D" w:rsidRPr="003B6399" w:rsidRDefault="0070196D" w:rsidP="00651EF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70196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drawing>
                <wp:inline distT="0" distB="0" distL="0" distR="0" wp14:anchorId="0B3A491D" wp14:editId="56139368">
                  <wp:extent cx="3867690" cy="2238687"/>
                  <wp:effectExtent l="0" t="0" r="0" b="0"/>
                  <wp:docPr id="758714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71476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690" cy="2238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84A4EB0" w14:textId="77777777" w:rsidTr="00EA39C1">
        <w:trPr>
          <w:jc w:val="center"/>
        </w:trPr>
        <w:tc>
          <w:tcPr>
            <w:tcW w:w="636" w:type="dxa"/>
          </w:tcPr>
          <w:p w14:paraId="26580AFE" w14:textId="6DBA1A5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76" w:type="dxa"/>
          </w:tcPr>
          <w:p w14:paraId="2D3C6783" w14:textId="7F08D0BD" w:rsidR="00CA2590" w:rsidRDefault="0070196D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kah 2</w:t>
            </w:r>
          </w:p>
          <w:p w14:paraId="35E9C144" w14:textId="7D77FEE7" w:rsidR="00D34D4A" w:rsidRDefault="00D34D4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0196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drawing>
                <wp:inline distT="0" distB="0" distL="0" distR="0" wp14:anchorId="7F7AD3EF" wp14:editId="7BCE6759">
                  <wp:extent cx="3334182" cy="647700"/>
                  <wp:effectExtent l="0" t="0" r="0" b="0"/>
                  <wp:docPr id="19865053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50530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805" cy="655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719CCE" w14:textId="66D47A86" w:rsidR="0070196D" w:rsidRPr="00D34D4A" w:rsidRDefault="00D34D4A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34D4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Program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imula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definisi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fungs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main, yang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titi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wal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. Di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alamny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iinisialisas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.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elanjutny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blo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if-else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if-else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pertam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gevaluas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test. Jika tes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1",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1". Jika tes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,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. Jika test tidak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1"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aupu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, program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Something else". Karena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, program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.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itu,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blo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if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berikutny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gece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tes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. Jika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terpenuh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, program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 again".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emikian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, output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program ini </w:t>
            </w:r>
            <w:proofErr w:type="spellStart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D34D4A">
              <w:rPr>
                <w:rFonts w:ascii="Times New Roman" w:hAnsi="Times New Roman" w:cs="Times New Roman"/>
                <w:sz w:val="24"/>
                <w:szCs w:val="24"/>
              </w:rPr>
              <w:t xml:space="preserve"> "Test2" dan "Test2 again".</w:t>
            </w:r>
          </w:p>
          <w:p w14:paraId="1AAA74AA" w14:textId="47BEEDCC" w:rsidR="00532223" w:rsidRPr="00CA2590" w:rsidRDefault="00532223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B2D6B" w:rsidRPr="00CB2D6B" w14:paraId="142E9489" w14:textId="77777777" w:rsidTr="00EA39C1">
        <w:trPr>
          <w:jc w:val="center"/>
        </w:trPr>
        <w:tc>
          <w:tcPr>
            <w:tcW w:w="636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9576" w:type="dxa"/>
          </w:tcPr>
          <w:p w14:paraId="78C59021" w14:textId="7BE39BCA" w:rsidR="008065E3" w:rsidRDefault="001B5813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B581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FF115B3" wp14:editId="3B92701B">
                  <wp:extent cx="2324100" cy="2342743"/>
                  <wp:effectExtent l="0" t="0" r="0" b="635"/>
                  <wp:docPr id="3623358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233586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7344" cy="2346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868853E" w14:textId="41528851" w:rsidR="001B5813" w:rsidRDefault="001B5813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B581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6445D8D" wp14:editId="57C5B7B3">
                  <wp:extent cx="3029373" cy="666843"/>
                  <wp:effectExtent l="0" t="0" r="0" b="0"/>
                  <wp:docPr id="4288800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888006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373" cy="66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1001F" w14:textId="09C77411" w:rsidR="00532223" w:rsidRPr="0028116E" w:rsidRDefault="00532223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EA39C1">
        <w:trPr>
          <w:jc w:val="center"/>
        </w:trPr>
        <w:tc>
          <w:tcPr>
            <w:tcW w:w="636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9576" w:type="dxa"/>
          </w:tcPr>
          <w:p w14:paraId="47039796" w14:textId="3A683BED" w:rsidR="003A4BF3" w:rsidRDefault="00BA0502" w:rsidP="002122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05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BCFC093" wp14:editId="22DB9C2C">
                  <wp:extent cx="3143250" cy="1071163"/>
                  <wp:effectExtent l="0" t="0" r="0" b="0"/>
                  <wp:docPr id="5132097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320974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9897" cy="1073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5D3EB3" w14:textId="54C00DBD" w:rsidR="00BA0502" w:rsidRPr="00B6746B" w:rsidRDefault="00B6746B" w:rsidP="002122A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674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kan </w:t>
            </w:r>
            <w:proofErr w:type="spellStart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>eror</w:t>
            </w:r>
            <w:proofErr w:type="spellEnd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 xml:space="preserve"> variable counter belom di </w:t>
            </w:r>
            <w:proofErr w:type="spellStart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>inisialisasi</w:t>
            </w:r>
            <w:proofErr w:type="spellEnd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 xml:space="preserve"> dan di </w:t>
            </w:r>
            <w:proofErr w:type="spellStart"/>
            <w:r w:rsidRPr="00B6746B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</w:p>
          <w:p w14:paraId="4787E570" w14:textId="2C05DDD3" w:rsidR="003A4BF3" w:rsidRPr="003A4BF3" w:rsidRDefault="003A4BF3" w:rsidP="002122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CB2D6B" w:rsidRPr="00CB2D6B" w14:paraId="45206A12" w14:textId="77777777" w:rsidTr="00EA39C1">
        <w:trPr>
          <w:jc w:val="center"/>
        </w:trPr>
        <w:tc>
          <w:tcPr>
            <w:tcW w:w="636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7</w:t>
            </w:r>
          </w:p>
        </w:tc>
        <w:tc>
          <w:tcPr>
            <w:tcW w:w="9576" w:type="dxa"/>
          </w:tcPr>
          <w:p w14:paraId="20D158F2" w14:textId="77777777" w:rsidR="009F42F3" w:rsidRDefault="00CD2CF6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2CF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5AB6C93" wp14:editId="6C70FED1">
                  <wp:extent cx="2600688" cy="1257475"/>
                  <wp:effectExtent l="0" t="0" r="9525" b="0"/>
                  <wp:docPr id="1684658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465892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688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D1BBD9" w14:textId="392AFAC6" w:rsidR="00CD2CF6" w:rsidRPr="005D3005" w:rsidRDefault="00CD2CF6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2CF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0E35080" wp14:editId="6B941EC8">
                  <wp:extent cx="4058216" cy="1171739"/>
                  <wp:effectExtent l="0" t="0" r="0" b="9525"/>
                  <wp:docPr id="62142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42262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8216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EA39C1">
        <w:trPr>
          <w:jc w:val="center"/>
        </w:trPr>
        <w:tc>
          <w:tcPr>
            <w:tcW w:w="636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9576" w:type="dxa"/>
          </w:tcPr>
          <w:p w14:paraId="1F38B4C1" w14:textId="77777777" w:rsidR="009031E1" w:rsidRDefault="00E72FC7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2FC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48C46" wp14:editId="7776155F">
                  <wp:extent cx="2591162" cy="733527"/>
                  <wp:effectExtent l="0" t="0" r="0" b="9525"/>
                  <wp:docPr id="18975363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753638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1162" cy="733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E43038" w14:textId="1AEC6BA8" w:rsidR="00E72FC7" w:rsidRPr="00CD2CF6" w:rsidRDefault="00E72FC7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84144">
              <w:rPr>
                <w:rFonts w:ascii="Times New Roman" w:hAnsi="Times New Roman" w:cs="Times New Roman"/>
              </w:rPr>
              <w:t>terjadi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error </w:t>
            </w:r>
            <w:proofErr w:type="spellStart"/>
            <w:r w:rsidRPr="00F84144">
              <w:rPr>
                <w:rFonts w:ascii="Times New Roman" w:hAnsi="Times New Roman" w:cs="Times New Roman"/>
              </w:rPr>
              <w:t>karena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tidak </w:t>
            </w:r>
            <w:proofErr w:type="spellStart"/>
            <w:r w:rsidRPr="00F84144">
              <w:rPr>
                <w:rFonts w:ascii="Times New Roman" w:hAnsi="Times New Roman" w:cs="Times New Roman"/>
              </w:rPr>
              <w:t>ada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84144">
              <w:rPr>
                <w:rFonts w:ascii="Times New Roman" w:hAnsi="Times New Roman" w:cs="Times New Roman"/>
              </w:rPr>
              <w:t>deklarasi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84144">
              <w:rPr>
                <w:rFonts w:ascii="Times New Roman" w:hAnsi="Times New Roman" w:cs="Times New Roman"/>
              </w:rPr>
              <w:t>variabel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counter, </w:t>
            </w:r>
            <w:proofErr w:type="spellStart"/>
            <w:r w:rsidRPr="00F84144">
              <w:rPr>
                <w:rFonts w:ascii="Times New Roman" w:hAnsi="Times New Roman" w:cs="Times New Roman"/>
              </w:rPr>
              <w:t>serta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tidak </w:t>
            </w:r>
            <w:proofErr w:type="spellStart"/>
            <w:r w:rsidRPr="00F84144">
              <w:rPr>
                <w:rFonts w:ascii="Times New Roman" w:hAnsi="Times New Roman" w:cs="Times New Roman"/>
              </w:rPr>
              <w:t>memiliki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84144">
              <w:rPr>
                <w:rFonts w:ascii="Times New Roman" w:hAnsi="Times New Roman" w:cs="Times New Roman"/>
              </w:rPr>
              <w:t>struktur</w:t>
            </w:r>
            <w:proofErr w:type="spellEnd"/>
            <w:r w:rsidRPr="00F84144">
              <w:rPr>
                <w:rFonts w:ascii="Times New Roman" w:hAnsi="Times New Roman" w:cs="Times New Roman"/>
              </w:rPr>
              <w:t xml:space="preserve"> do-while yang </w:t>
            </w:r>
            <w:proofErr w:type="spellStart"/>
            <w:r w:rsidRPr="00F84144">
              <w:rPr>
                <w:rFonts w:ascii="Times New Roman" w:hAnsi="Times New Roman" w:cs="Times New Roman"/>
              </w:rPr>
              <w:t>benar</w:t>
            </w:r>
            <w:proofErr w:type="spellEnd"/>
            <w:r w:rsidRPr="00F84144">
              <w:rPr>
                <w:rFonts w:ascii="Times New Roman" w:hAnsi="Times New Roman" w:cs="Times New Roman"/>
              </w:rPr>
              <w:t>.</w:t>
            </w:r>
          </w:p>
        </w:tc>
      </w:tr>
      <w:tr w:rsidR="00CB2D6B" w:rsidRPr="00CB2D6B" w14:paraId="20917C09" w14:textId="77777777" w:rsidTr="00EA39C1">
        <w:trPr>
          <w:jc w:val="center"/>
        </w:trPr>
        <w:tc>
          <w:tcPr>
            <w:tcW w:w="636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9576" w:type="dxa"/>
          </w:tcPr>
          <w:p w14:paraId="73F32059" w14:textId="77777777" w:rsidR="005A4193" w:rsidRDefault="0075067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067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C098671" wp14:editId="047764C3">
                  <wp:extent cx="2524477" cy="1295581"/>
                  <wp:effectExtent l="0" t="0" r="0" b="0"/>
                  <wp:docPr id="4052034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20343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477" cy="1295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1E1635" w14:textId="77777777" w:rsidR="00750674" w:rsidRDefault="0075067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5067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E45B99E" wp14:editId="43EEA4A3">
                  <wp:extent cx="2857899" cy="1000265"/>
                  <wp:effectExtent l="0" t="0" r="0" b="9525"/>
                  <wp:docPr id="845770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577075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899" cy="100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4D465F" w14:textId="65C41425" w:rsidR="00750674" w:rsidRPr="005A4193" w:rsidRDefault="0075067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C402DC6" w14:textId="77777777" w:rsidTr="00EA39C1">
        <w:trPr>
          <w:jc w:val="center"/>
        </w:trPr>
        <w:tc>
          <w:tcPr>
            <w:tcW w:w="636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10</w:t>
            </w:r>
          </w:p>
        </w:tc>
        <w:tc>
          <w:tcPr>
            <w:tcW w:w="9576" w:type="dxa"/>
          </w:tcPr>
          <w:p w14:paraId="5A464A66" w14:textId="77777777" w:rsidR="00580B86" w:rsidRDefault="00A62C7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62C7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14F0FED" wp14:editId="3122E77E">
                  <wp:extent cx="3419952" cy="1086002"/>
                  <wp:effectExtent l="0" t="0" r="0" b="0"/>
                  <wp:docPr id="10112664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26647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952" cy="1086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F838BA" w14:textId="1380077E" w:rsidR="00A62C74" w:rsidRDefault="00A62C74" w:rsidP="005C1941">
            <w:pPr>
              <w:spacing w:line="360" w:lineRule="auto"/>
              <w:rPr>
                <w:color w:val="000000"/>
                <w:sz w:val="21"/>
                <w:szCs w:val="21"/>
              </w:rPr>
            </w:pPr>
            <w:r w:rsidRPr="00F84144">
              <w:rPr>
                <w:color w:val="000000"/>
                <w:sz w:val="21"/>
                <w:szCs w:val="21"/>
              </w:rPr>
              <w:t xml:space="preserve">Akan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terjadi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error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karena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Variabel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F84144">
              <w:rPr>
                <w:color w:val="000000"/>
                <w:sz w:val="21"/>
                <w:szCs w:val="21"/>
              </w:rPr>
              <w:t>Index ;</w:t>
            </w:r>
            <w:proofErr w:type="gramEnd"/>
            <w:r w:rsidRPr="00F84144">
              <w:rPr>
                <w:color w:val="000000"/>
                <w:sz w:val="21"/>
                <w:szCs w:val="21"/>
              </w:rPr>
              <w:t xml:space="preserve"> index tidak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konsisten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jadi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Index ; index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dianggap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sebagai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variabel</w:t>
            </w:r>
            <w:proofErr w:type="spellEnd"/>
            <w:r w:rsidRPr="00F84144">
              <w:rPr>
                <w:color w:val="000000"/>
                <w:sz w:val="21"/>
                <w:szCs w:val="21"/>
              </w:rPr>
              <w:t xml:space="preserve"> yang </w:t>
            </w:r>
            <w:proofErr w:type="spellStart"/>
            <w:r w:rsidRPr="00F84144">
              <w:rPr>
                <w:color w:val="000000"/>
                <w:sz w:val="21"/>
                <w:szCs w:val="21"/>
              </w:rPr>
              <w:t>berbeda</w:t>
            </w:r>
            <w:proofErr w:type="spellEnd"/>
            <w:r>
              <w:rPr>
                <w:color w:val="000000"/>
                <w:sz w:val="21"/>
                <w:szCs w:val="21"/>
              </w:rPr>
              <w:br/>
            </w:r>
            <w:r>
              <w:rPr>
                <w:color w:val="000000"/>
                <w:sz w:val="21"/>
                <w:szCs w:val="21"/>
              </w:rPr>
              <w:br/>
              <w:t>Solusi</w:t>
            </w:r>
          </w:p>
          <w:p w14:paraId="73CF2889" w14:textId="77777777" w:rsidR="00A62C74" w:rsidRDefault="00B5469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469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2010E46" wp14:editId="4D8D57B0">
                  <wp:extent cx="3820058" cy="895475"/>
                  <wp:effectExtent l="0" t="0" r="9525" b="0"/>
                  <wp:docPr id="6252766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52766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0058" cy="895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EF3E92" w14:textId="3B3E262B" w:rsidR="00B54694" w:rsidRPr="00425268" w:rsidRDefault="00B5469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469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4B024E" wp14:editId="0AA45D81">
                  <wp:extent cx="2314898" cy="1152686"/>
                  <wp:effectExtent l="0" t="0" r="9525" b="9525"/>
                  <wp:docPr id="1150178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0178935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898" cy="115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508A" w:rsidRPr="00CB2D6B" w14:paraId="5CE40110" w14:textId="77777777" w:rsidTr="00EA39C1">
        <w:trPr>
          <w:jc w:val="center"/>
        </w:trPr>
        <w:tc>
          <w:tcPr>
            <w:tcW w:w="636" w:type="dxa"/>
          </w:tcPr>
          <w:p w14:paraId="77E4ECF6" w14:textId="77777777" w:rsidR="00B2009A" w:rsidRDefault="00B2009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14:paraId="491DCC55" w14:textId="2040FADE" w:rsidR="0049508A" w:rsidRPr="00DE523E" w:rsidRDefault="00B2009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9576" w:type="dxa"/>
          </w:tcPr>
          <w:p w14:paraId="4BB60094" w14:textId="30854065" w:rsidR="00B2009A" w:rsidRDefault="00AE5BBF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5BB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3042B3A" wp14:editId="51FAFCF4">
                  <wp:extent cx="3467584" cy="619211"/>
                  <wp:effectExtent l="0" t="0" r="0" b="9525"/>
                  <wp:docPr id="1957372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737223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584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8626B" w14:textId="7531DCA2" w:rsidR="00AE5BBF" w:rsidRPr="00AE5BBF" w:rsidRDefault="00AE5BBF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Terjadi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kesalahan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continue. Jika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index &gt; 1 || index &lt; 7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terpenuhi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continue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melewati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sisa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dalam loop dan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langsung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melanjutkan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iterasi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berikutnya</w:t>
            </w:r>
            <w:proofErr w:type="spellEnd"/>
            <w:r w:rsidRPr="00AE5B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F56B006" w14:textId="32BC3100" w:rsidR="00B2009A" w:rsidRDefault="00B2009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53B5A7" w14:textId="4FA7C320" w:rsidR="00AE5BBF" w:rsidRDefault="00AE5BBF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si</w:t>
            </w:r>
          </w:p>
          <w:p w14:paraId="7444156A" w14:textId="13D6128F" w:rsidR="00AE5BBF" w:rsidRDefault="00845EC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5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1692A309" wp14:editId="128554C2">
                  <wp:extent cx="3848637" cy="1257475"/>
                  <wp:effectExtent l="0" t="0" r="0" b="0"/>
                  <wp:docPr id="3239442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394427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637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6BA605" w14:textId="002B24F2" w:rsidR="00845EC9" w:rsidRDefault="00845EC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5E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234F8E3" wp14:editId="153CCCF3">
                  <wp:extent cx="2333951" cy="1314633"/>
                  <wp:effectExtent l="0" t="0" r="9525" b="0"/>
                  <wp:docPr id="682400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240035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1314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4BA83" w14:textId="68EB9BCA" w:rsidR="004D3358" w:rsidRPr="005A4193" w:rsidRDefault="004D335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8B560B7" w14:textId="77777777" w:rsidR="00C23657" w:rsidRDefault="00C23657"/>
    <w:sectPr w:rsidR="00C23657" w:rsidSect="0053435A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46C56B" w14:textId="77777777" w:rsidR="00E12E9E" w:rsidRDefault="00E12E9E" w:rsidP="00CB2D6B">
      <w:pPr>
        <w:spacing w:after="0" w:line="240" w:lineRule="auto"/>
      </w:pPr>
      <w:r>
        <w:separator/>
      </w:r>
    </w:p>
  </w:endnote>
  <w:endnote w:type="continuationSeparator" w:id="0">
    <w:p w14:paraId="28D22330" w14:textId="77777777" w:rsidR="00E12E9E" w:rsidRDefault="00E12E9E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6CEA02" w14:textId="77777777" w:rsidR="00E12E9E" w:rsidRDefault="00E12E9E" w:rsidP="00CB2D6B">
      <w:pPr>
        <w:spacing w:after="0" w:line="240" w:lineRule="auto"/>
      </w:pPr>
      <w:r>
        <w:separator/>
      </w:r>
    </w:p>
  </w:footnote>
  <w:footnote w:type="continuationSeparator" w:id="0">
    <w:p w14:paraId="3EE52D1F" w14:textId="77777777" w:rsidR="00E12E9E" w:rsidRDefault="00E12E9E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5506B422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5C1941">
            <w:rPr>
              <w:b/>
              <w:sz w:val="28"/>
            </w:rPr>
            <w:t>2</w:t>
          </w:r>
          <w:r w:rsidRPr="00640236">
            <w:rPr>
              <w:b/>
              <w:sz w:val="28"/>
            </w:rPr>
            <w:t xml:space="preserve">: </w:t>
          </w:r>
          <w:proofErr w:type="spellStart"/>
          <w:r w:rsidR="002B2957">
            <w:rPr>
              <w:b/>
              <w:sz w:val="28"/>
            </w:rPr>
            <w:t>Pemograman</w:t>
          </w:r>
          <w:proofErr w:type="spellEnd"/>
          <w:r w:rsidR="002B2957">
            <w:rPr>
              <w:b/>
              <w:sz w:val="28"/>
            </w:rPr>
            <w:t xml:space="preserve"> dart </w:t>
          </w:r>
          <w:proofErr w:type="spellStart"/>
          <w:r w:rsidR="002B2957">
            <w:rPr>
              <w:b/>
              <w:sz w:val="28"/>
            </w:rPr>
            <w:t>bagian</w:t>
          </w:r>
          <w:proofErr w:type="spellEnd"/>
          <w:r w:rsidR="002B2957">
            <w:rPr>
              <w:b/>
              <w:sz w:val="28"/>
            </w:rPr>
            <w:t xml:space="preserve"> 2</w:t>
          </w:r>
        </w:p>
        <w:p w14:paraId="56FFD781" w14:textId="3FF9C40D" w:rsidR="00CB2D6B" w:rsidRPr="00F11CEB" w:rsidRDefault="00CB2D6B" w:rsidP="00F11CE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5C1941">
            <w:rPr>
              <w:bCs/>
              <w:sz w:val="28"/>
            </w:rPr>
            <w:t>Pem</w:t>
          </w:r>
          <w:r w:rsidR="002B2957">
            <w:rPr>
              <w:bCs/>
              <w:sz w:val="28"/>
            </w:rPr>
            <w:t>ograman</w:t>
          </w:r>
          <w:proofErr w:type="spellEnd"/>
          <w:r w:rsidR="002B2957">
            <w:rPr>
              <w:bCs/>
              <w:sz w:val="28"/>
            </w:rPr>
            <w:t xml:space="preserve"> Mobile</w:t>
          </w:r>
        </w:p>
      </w:tc>
    </w:tr>
  </w:tbl>
  <w:p w14:paraId="74E0DC40" w14:textId="77777777" w:rsidR="00CB2D6B" w:rsidRDefault="00CB2D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C44E13"/>
    <w:multiLevelType w:val="hybridMultilevel"/>
    <w:tmpl w:val="D8FCD3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A3789"/>
    <w:multiLevelType w:val="hybridMultilevel"/>
    <w:tmpl w:val="B114C0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43255">
    <w:abstractNumId w:val="0"/>
  </w:num>
  <w:num w:numId="2" w16cid:durableId="1918249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030C2"/>
    <w:rsid w:val="00047DE4"/>
    <w:rsid w:val="00074872"/>
    <w:rsid w:val="0008036D"/>
    <w:rsid w:val="000B6E3C"/>
    <w:rsid w:val="000E5848"/>
    <w:rsid w:val="001660A2"/>
    <w:rsid w:val="00180157"/>
    <w:rsid w:val="001812AB"/>
    <w:rsid w:val="0018355B"/>
    <w:rsid w:val="001B5813"/>
    <w:rsid w:val="001D5519"/>
    <w:rsid w:val="001F4220"/>
    <w:rsid w:val="001F5080"/>
    <w:rsid w:val="002068C2"/>
    <w:rsid w:val="002122A7"/>
    <w:rsid w:val="00212B06"/>
    <w:rsid w:val="002234EC"/>
    <w:rsid w:val="00226029"/>
    <w:rsid w:val="002559B3"/>
    <w:rsid w:val="002603F5"/>
    <w:rsid w:val="0028116E"/>
    <w:rsid w:val="002B0AAB"/>
    <w:rsid w:val="002B2957"/>
    <w:rsid w:val="002C659E"/>
    <w:rsid w:val="003053D8"/>
    <w:rsid w:val="00325A06"/>
    <w:rsid w:val="00345E87"/>
    <w:rsid w:val="0036073E"/>
    <w:rsid w:val="00395C35"/>
    <w:rsid w:val="003A43AD"/>
    <w:rsid w:val="003A4BF3"/>
    <w:rsid w:val="003B288F"/>
    <w:rsid w:val="003B6399"/>
    <w:rsid w:val="00411890"/>
    <w:rsid w:val="00425268"/>
    <w:rsid w:val="00433C57"/>
    <w:rsid w:val="00440415"/>
    <w:rsid w:val="00460EAF"/>
    <w:rsid w:val="00480769"/>
    <w:rsid w:val="0048778E"/>
    <w:rsid w:val="0049508A"/>
    <w:rsid w:val="004B66F3"/>
    <w:rsid w:val="004D144F"/>
    <w:rsid w:val="004D3358"/>
    <w:rsid w:val="004D3F15"/>
    <w:rsid w:val="004E188B"/>
    <w:rsid w:val="00513D2C"/>
    <w:rsid w:val="00524A9B"/>
    <w:rsid w:val="00532223"/>
    <w:rsid w:val="0053435A"/>
    <w:rsid w:val="00556DC1"/>
    <w:rsid w:val="00563090"/>
    <w:rsid w:val="00580B86"/>
    <w:rsid w:val="005973BF"/>
    <w:rsid w:val="005A4193"/>
    <w:rsid w:val="005C1941"/>
    <w:rsid w:val="005C6126"/>
    <w:rsid w:val="005D3005"/>
    <w:rsid w:val="005F5164"/>
    <w:rsid w:val="00604A17"/>
    <w:rsid w:val="0063094A"/>
    <w:rsid w:val="00632EF6"/>
    <w:rsid w:val="00651EFF"/>
    <w:rsid w:val="006819D9"/>
    <w:rsid w:val="006966E8"/>
    <w:rsid w:val="006B59E3"/>
    <w:rsid w:val="006E709A"/>
    <w:rsid w:val="006F19D0"/>
    <w:rsid w:val="0070196D"/>
    <w:rsid w:val="0070667D"/>
    <w:rsid w:val="00714036"/>
    <w:rsid w:val="00717BC6"/>
    <w:rsid w:val="007333A7"/>
    <w:rsid w:val="0073651F"/>
    <w:rsid w:val="00741EBB"/>
    <w:rsid w:val="00750674"/>
    <w:rsid w:val="007665CD"/>
    <w:rsid w:val="00784980"/>
    <w:rsid w:val="00784D8C"/>
    <w:rsid w:val="00785541"/>
    <w:rsid w:val="00786568"/>
    <w:rsid w:val="007A54F0"/>
    <w:rsid w:val="007C25DB"/>
    <w:rsid w:val="00800310"/>
    <w:rsid w:val="008065E3"/>
    <w:rsid w:val="00806D29"/>
    <w:rsid w:val="008076BF"/>
    <w:rsid w:val="008128E6"/>
    <w:rsid w:val="00827B8C"/>
    <w:rsid w:val="0083199E"/>
    <w:rsid w:val="00836C8D"/>
    <w:rsid w:val="00845EC9"/>
    <w:rsid w:val="0086179B"/>
    <w:rsid w:val="00874F2E"/>
    <w:rsid w:val="008C59E3"/>
    <w:rsid w:val="009017DF"/>
    <w:rsid w:val="00902E41"/>
    <w:rsid w:val="009031E1"/>
    <w:rsid w:val="00931A99"/>
    <w:rsid w:val="00934489"/>
    <w:rsid w:val="0094709E"/>
    <w:rsid w:val="009634A4"/>
    <w:rsid w:val="00971842"/>
    <w:rsid w:val="00983F11"/>
    <w:rsid w:val="00986B3F"/>
    <w:rsid w:val="009912D6"/>
    <w:rsid w:val="009A55F3"/>
    <w:rsid w:val="009C1317"/>
    <w:rsid w:val="009E7CFE"/>
    <w:rsid w:val="009F38AC"/>
    <w:rsid w:val="009F42F3"/>
    <w:rsid w:val="00A127D9"/>
    <w:rsid w:val="00A32CBE"/>
    <w:rsid w:val="00A604ED"/>
    <w:rsid w:val="00A62C74"/>
    <w:rsid w:val="00A63DE7"/>
    <w:rsid w:val="00AA321E"/>
    <w:rsid w:val="00AD4379"/>
    <w:rsid w:val="00AE1148"/>
    <w:rsid w:val="00AE5BBF"/>
    <w:rsid w:val="00B00563"/>
    <w:rsid w:val="00B04B73"/>
    <w:rsid w:val="00B2009A"/>
    <w:rsid w:val="00B22772"/>
    <w:rsid w:val="00B54694"/>
    <w:rsid w:val="00B6746B"/>
    <w:rsid w:val="00B9103D"/>
    <w:rsid w:val="00B93F2A"/>
    <w:rsid w:val="00BA0502"/>
    <w:rsid w:val="00BA09A1"/>
    <w:rsid w:val="00BB6A11"/>
    <w:rsid w:val="00BC4E51"/>
    <w:rsid w:val="00C23657"/>
    <w:rsid w:val="00C35BFF"/>
    <w:rsid w:val="00C43255"/>
    <w:rsid w:val="00C5113D"/>
    <w:rsid w:val="00C54D14"/>
    <w:rsid w:val="00C62077"/>
    <w:rsid w:val="00C75329"/>
    <w:rsid w:val="00C873EF"/>
    <w:rsid w:val="00CA2590"/>
    <w:rsid w:val="00CB2D6B"/>
    <w:rsid w:val="00CD2CF6"/>
    <w:rsid w:val="00CF3BAA"/>
    <w:rsid w:val="00CF50A8"/>
    <w:rsid w:val="00D07674"/>
    <w:rsid w:val="00D11253"/>
    <w:rsid w:val="00D34D4A"/>
    <w:rsid w:val="00D37856"/>
    <w:rsid w:val="00D40CF9"/>
    <w:rsid w:val="00D4519E"/>
    <w:rsid w:val="00D710A9"/>
    <w:rsid w:val="00DA09AD"/>
    <w:rsid w:val="00DC648F"/>
    <w:rsid w:val="00DD0D4A"/>
    <w:rsid w:val="00DE523E"/>
    <w:rsid w:val="00E12E9E"/>
    <w:rsid w:val="00E259D8"/>
    <w:rsid w:val="00E56232"/>
    <w:rsid w:val="00E56658"/>
    <w:rsid w:val="00E566F4"/>
    <w:rsid w:val="00E62064"/>
    <w:rsid w:val="00E72FC7"/>
    <w:rsid w:val="00E856E7"/>
    <w:rsid w:val="00EA39C1"/>
    <w:rsid w:val="00EB5E15"/>
    <w:rsid w:val="00EE0DDB"/>
    <w:rsid w:val="00EE6A4D"/>
    <w:rsid w:val="00EF3683"/>
    <w:rsid w:val="00F11CEB"/>
    <w:rsid w:val="00F141BF"/>
    <w:rsid w:val="00F45DF9"/>
    <w:rsid w:val="00F67035"/>
    <w:rsid w:val="00F861DD"/>
    <w:rsid w:val="00F9715D"/>
    <w:rsid w:val="00FA24F5"/>
    <w:rsid w:val="00FF373B"/>
    <w:rsid w:val="00FF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2811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0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509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5086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61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F0B0F-D737-4738-99C8-09A5B6A1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0</TotalTime>
  <Pages>5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rifki fakhrudin</cp:lastModifiedBy>
  <cp:revision>42</cp:revision>
  <cp:lastPrinted>2024-03-20T07:51:00Z</cp:lastPrinted>
  <dcterms:created xsi:type="dcterms:W3CDTF">2024-02-21T13:21:00Z</dcterms:created>
  <dcterms:modified xsi:type="dcterms:W3CDTF">2024-09-13T00:26:00Z</dcterms:modified>
</cp:coreProperties>
</file>